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2B7F86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 w:rsidRPr="002B7F86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2"/>
          <w:szCs w:val="72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5276850</wp:posOffset>
                </wp:positionH>
                <wp:positionV relativeFrom="paragraph">
                  <wp:posOffset>-150495</wp:posOffset>
                </wp:positionV>
                <wp:extent cx="1630680" cy="10629900"/>
                <wp:effectExtent l="19050" t="19050" r="45720" b="57150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0680" cy="10629900"/>
                        </a:xfrm>
                        <a:prstGeom prst="rect">
                          <a:avLst/>
                        </a:prstGeom>
                        <a:solidFill>
                          <a:srgbClr val="F6E9CA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Скругленный прямоугольник 6" o:spid="_x0000_s1026" style="position:absolute;left:0;text-align:left;margin-left:415.5pt;margin-top:-11.85pt;width:128.4pt;height:83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" fillcolor="#f6e9ca" strokecolor="#f2f2f2 [3041]" strokeweight="3pt">
                <v:shadow on="t" color="#3c7382 [1606]" opacity=".5" offset="1pt"/>
                <v:textbox>
                  <w:txbxContent>
                    <w:p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:rsidR="002C582B" w:rsidRDefault="002C582B"/>
                  </w:txbxContent>
                </v:textbox>
              </v:rect>
            </w:pict>
          </mc:Fallback>
        </mc:AlternateContent>
      </w:r>
      <w:r w:rsidR="00F802EF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>Robert Smith</w:t>
      </w:r>
      <w:r w:rsidR="00877F69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 xml:space="preserve"> </w:t>
      </w:r>
    </w:p>
    <w:p w:rsidR="002B7F86" w:rsidRPr="002B7F86" w:rsidRDefault="00006C83" w:rsidP="004467B2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Sushi Chef</w:t>
      </w:r>
    </w:p>
    <w:p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006C83" w:rsidRDefault="002B7F86" w:rsidP="00006C83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06C8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006C83" w:rsidRDefault="002B7F86" w:rsidP="00006C83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06C8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006C8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006C8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006C8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006C83" w:rsidRDefault="002B7F86" w:rsidP="00006C83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006C83" w:rsidRDefault="002B7F86" w:rsidP="00006C83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06C8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006C83" w:rsidRDefault="00006C83" w:rsidP="00006C83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06C83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Kindly accept this letter as my request for the open Sushi Chef role currently available with *** as advertised on ***. My 8+ years of experience working as a Sushi Chef in various hospitality sectors, exemplary communication skills, and my deep knowledge of cooking and presentation skills prepares me perfectly for this role. </w:t>
      </w:r>
    </w:p>
    <w:p w:rsidR="00006C83" w:rsidRDefault="00006C83" w:rsidP="00006C83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06C83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On reviewing my enclosed resume, you will be convinced that I am well-trained and versed in both Japanese and American Sushi styles. Previously I worked as a culinary strategist and as a gourmet manager at **** for 3 years, where I hired, trained, and taught junior cooks the correct procedure of cooking and food display techniques. I am aware of the legal requirements of kitchen cleanliness, safety protocols, chemical safety, and fire procedures and care requirements. </w:t>
      </w:r>
    </w:p>
    <w:p w:rsidR="00006C83" w:rsidRDefault="00006C83" w:rsidP="00006C83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06C83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Moreover, I am passionate about local ingredients and seafood, and I also am well-versed in creating unique and delicious menu items. My ability to collaborate and work with other team members helps me to achieve the goals set by the facility. And, I always look for ways where I can improve my sushi-making process a provide a great dining experience to our guests. </w:t>
      </w:r>
    </w:p>
    <w:p w:rsidR="00006C83" w:rsidRDefault="00006C83" w:rsidP="00006C83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06C83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I welcome the opportunity to meet you in person at your earliest convenience so that we can discuss your need and my qualification. Thank you for your time and consideration. </w:t>
      </w:r>
    </w:p>
    <w:p w:rsidR="00006C83" w:rsidRDefault="00006C83" w:rsidP="00006C83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06C83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Sincerely, </w:t>
      </w:r>
    </w:p>
    <w:p w:rsidR="00006C83" w:rsidRPr="00006C83" w:rsidRDefault="00006C83" w:rsidP="00006C83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06C83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[Your Name]</w:t>
      </w:r>
    </w:p>
    <w:p w:rsidR="00006C83" w:rsidRDefault="00006C83" w:rsidP="00006C83">
      <w:pPr>
        <w:rPr>
          <w:rFonts w:cs="Calibri"/>
          <w:bCs/>
          <w:color w:val="000000"/>
          <w:lang w:eastAsia="en-IN"/>
        </w:rPr>
      </w:pPr>
    </w:p>
    <w:p w:rsidR="00006C83" w:rsidRDefault="00006C83" w:rsidP="00006C83">
      <w:pPr>
        <w:rPr>
          <w:rFonts w:cs="Calibri"/>
          <w:bCs/>
          <w:color w:val="000000"/>
          <w:lang w:eastAsia="en-IN"/>
        </w:rPr>
      </w:pPr>
    </w:p>
    <w:p w:rsidR="00006C83" w:rsidRDefault="00006C83" w:rsidP="00006C83">
      <w:pPr>
        <w:rPr>
          <w:rFonts w:cs="Calibri"/>
          <w:bCs/>
          <w:color w:val="000000"/>
          <w:lang w:eastAsia="en-IN"/>
        </w:rPr>
      </w:pPr>
    </w:p>
    <w:p w:rsidR="00006C83" w:rsidRDefault="00006C83" w:rsidP="00006C83">
      <w:pPr>
        <w:rPr>
          <w:rFonts w:cs="Calibri"/>
          <w:bCs/>
          <w:color w:val="000000"/>
          <w:lang w:eastAsia="en-IN"/>
        </w:rPr>
      </w:pPr>
    </w:p>
    <w:p w:rsidR="00006C83" w:rsidRDefault="00006C83" w:rsidP="00006C83">
      <w:pPr>
        <w:rPr>
          <w:rFonts w:cs="Calibri"/>
          <w:bCs/>
          <w:color w:val="000000"/>
          <w:lang w:eastAsia="en-IN"/>
        </w:rPr>
      </w:pPr>
    </w:p>
    <w:p w:rsidR="00006C83" w:rsidRDefault="00006C83" w:rsidP="00006C83">
      <w:pPr>
        <w:rPr>
          <w:rFonts w:cs="Calibri"/>
          <w:bCs/>
          <w:color w:val="000000"/>
          <w:lang w:eastAsia="en-IN"/>
        </w:rPr>
      </w:pPr>
    </w:p>
    <w:p w:rsidR="00006C83" w:rsidRDefault="00006C83" w:rsidP="00006C83">
      <w:pPr>
        <w:rPr>
          <w:rFonts w:cs="Calibri"/>
          <w:bCs/>
          <w:color w:val="000000"/>
          <w:lang w:eastAsia="en-IN"/>
        </w:rPr>
      </w:pPr>
    </w:p>
    <w:p w:rsidR="00006C83" w:rsidRDefault="00006C83" w:rsidP="00006C83">
      <w:pPr>
        <w:rPr>
          <w:rFonts w:cs="Calibri"/>
          <w:bCs/>
          <w:color w:val="000000"/>
          <w:lang w:eastAsia="en-IN"/>
        </w:rPr>
      </w:pPr>
    </w:p>
    <w:p w:rsidR="00006C83" w:rsidRDefault="00006C83" w:rsidP="00006C83">
      <w:pPr>
        <w:rPr>
          <w:rFonts w:cs="Calibri"/>
          <w:bCs/>
          <w:color w:val="000000"/>
          <w:lang w:eastAsia="en-IN"/>
        </w:rPr>
      </w:pPr>
      <w:bookmarkStart w:id="0" w:name="_GoBack"/>
      <w:bookmarkEnd w:id="0"/>
    </w:p>
    <w:p w:rsidR="00197CA7" w:rsidRDefault="00197CA7" w:rsidP="00197C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97CA7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</w:t>
      </w: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>
        <w:rPr>
          <w:rFonts w:ascii="Arial" w:hAnsi="Arial" w:cs="Arial"/>
          <w:b/>
          <w:sz w:val="14"/>
          <w:szCs w:val="16"/>
        </w:rPr>
        <w:t>Usage Guidelines</w:t>
      </w:r>
    </w:p>
    <w:p w:rsidR="00197CA7" w:rsidRPr="002B7F86" w:rsidRDefault="00197CA7" w:rsidP="002B7F86">
      <w:pPr>
        <w:spacing w:after="150"/>
        <w:ind w:left="-426" w:firstLine="0"/>
        <w:rPr>
          <w:lang w:val="en-US"/>
        </w:rPr>
      </w:pPr>
    </w:p>
    <w:sectPr w:rsidR="00197CA7" w:rsidRPr="002B7F86" w:rsidSect="002B7F86">
      <w:type w:val="continuous"/>
      <w:pgSz w:w="11906" w:h="16838"/>
      <w:pgMar w:top="357" w:right="3117" w:bottom="38" w:left="1134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1531" w:rsidRDefault="00571531" w:rsidP="001E7709">
      <w:r>
        <w:separator/>
      </w:r>
    </w:p>
  </w:endnote>
  <w:endnote w:type="continuationSeparator" w:id="0">
    <w:p w:rsidR="00571531" w:rsidRDefault="00571531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1531" w:rsidRDefault="00571531" w:rsidP="001E7709">
      <w:r>
        <w:separator/>
      </w:r>
    </w:p>
  </w:footnote>
  <w:footnote w:type="continuationSeparator" w:id="0">
    <w:p w:rsidR="00571531" w:rsidRDefault="00571531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8"/>
  </w:num>
  <w:num w:numId="5">
    <w:abstractNumId w:val="4"/>
  </w:num>
  <w:num w:numId="6">
    <w:abstractNumId w:val="5"/>
  </w:num>
  <w:num w:numId="7">
    <w:abstractNumId w:val="7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sNaADqyCH8sAAAA"/>
  </w:docVars>
  <w:rsids>
    <w:rsidRoot w:val="00C5189A"/>
    <w:rsid w:val="00006C83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97CA7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1CBC"/>
    <w:rsid w:val="00545C68"/>
    <w:rsid w:val="005527E4"/>
    <w:rsid w:val="00553A3F"/>
    <w:rsid w:val="00560C36"/>
    <w:rsid w:val="00562922"/>
    <w:rsid w:val="00564579"/>
    <w:rsid w:val="0057041D"/>
    <w:rsid w:val="00570DCF"/>
    <w:rsid w:val="00571531"/>
    <w:rsid w:val="005813DC"/>
    <w:rsid w:val="005868C8"/>
    <w:rsid w:val="00593772"/>
    <w:rsid w:val="005A40A3"/>
    <w:rsid w:val="005C1FB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1C45"/>
    <w:rsid w:val="007075CC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customStyle="1" w:styleId="description">
    <w:name w:val="description"/>
    <w:basedOn w:val="Normal"/>
    <w:rsid w:val="00197C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A800C7-96FC-44B7-9384-93E28AD87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5</Words>
  <Characters>145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708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shi Chef Cover Letter Sample</dc:title>
  <dc:subject>Create your Cover Letter using Free Sushi Chef Cover Letter Sample Template</dc:subject>
  <dc:creator>Qwikresume.com</dc:creator>
  <dcterms:created xsi:type="dcterms:W3CDTF">2022-11-23T04:40:00Z</dcterms:created>
  <dcterms:modified xsi:type="dcterms:W3CDTF">2022-11-23T04:40:00Z</dcterms:modified>
  <cp:category>Hospitality</cp:category>
</cp:coreProperties>
</file>